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ADF77DD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0</w:t>
      </w:r>
      <w:r w:rsidR="0017219C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19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B9B46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17219C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17219C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54A7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54A75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1FB39" w14:textId="77777777" w:rsidR="00754A75" w:rsidRDefault="00754A75" w:rsidP="00271D05">
      <w:r>
        <w:separator/>
      </w:r>
    </w:p>
  </w:endnote>
  <w:endnote w:type="continuationSeparator" w:id="0">
    <w:p w14:paraId="2A391799" w14:textId="77777777" w:rsidR="00754A75" w:rsidRDefault="00754A7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DF747" w14:textId="77777777" w:rsidR="00754A75" w:rsidRDefault="00754A75" w:rsidP="00271D05">
      <w:r>
        <w:separator/>
      </w:r>
    </w:p>
  </w:footnote>
  <w:footnote w:type="continuationSeparator" w:id="0">
    <w:p w14:paraId="52B3366A" w14:textId="77777777" w:rsidR="00754A75" w:rsidRDefault="00754A7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09T02:23:00Z</dcterms:created>
  <dcterms:modified xsi:type="dcterms:W3CDTF">2021-02-09T02:23:00Z</dcterms:modified>
</cp:coreProperties>
</file>